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Mouse strain composition and genetic backgrou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ribution of 136 mice across subspecies and strain typ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/Ty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igins: SCHUNT (Schweben, Germany), PWD (Kunratice, Czech Republic), STRA (Straas, Germany), BUSNA (Buškovice, Czech Republic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2:47:11Z</dcterms:created>
  <dcterms:modified xsi:type="dcterms:W3CDTF">2025-06-01T12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